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40653" w14:textId="17320AC7" w:rsidR="0098068A" w:rsidRPr="0032253E" w:rsidRDefault="0032253E" w:rsidP="0032253E">
      <w:pPr>
        <w:pStyle w:val="Heading1"/>
        <w:pBdr>
          <w:bottom w:val="single" w:sz="4" w:space="1" w:color="auto"/>
        </w:pBdr>
        <w:rPr>
          <w:b/>
          <w:bCs/>
        </w:rPr>
      </w:pPr>
      <w:r w:rsidRPr="0032253E">
        <w:rPr>
          <w:b/>
          <w:bCs/>
        </w:rPr>
        <w:t>Dev/Re</w:t>
      </w:r>
      <w:r w:rsidR="00847694" w:rsidRPr="0032253E">
        <w:rPr>
          <w:b/>
          <w:bCs/>
        </w:rPr>
        <w:t>d</w:t>
      </w:r>
      <w:r w:rsidR="00992AA7" w:rsidRPr="0032253E">
        <w:rPr>
          <w:b/>
          <w:bCs/>
        </w:rPr>
        <w:t>evelopment</w:t>
      </w:r>
      <w:r w:rsidR="003F207A" w:rsidRPr="0032253E">
        <w:rPr>
          <w:b/>
          <w:bCs/>
        </w:rPr>
        <w:t xml:space="preserve"> </w:t>
      </w:r>
      <w:r w:rsidR="0098068A" w:rsidRPr="0032253E">
        <w:rPr>
          <w:b/>
          <w:bCs/>
        </w:rPr>
        <w:t>Meeting Agenda</w:t>
      </w:r>
    </w:p>
    <w:p w14:paraId="0250C1D9" w14:textId="4A1D12B3" w:rsidR="00545079" w:rsidRDefault="00631A07" w:rsidP="00631A07">
      <w:pPr>
        <w:rPr>
          <w:b/>
        </w:rPr>
      </w:pPr>
      <w:r>
        <w:rPr>
          <w:b/>
        </w:rPr>
        <w:t>Cours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F295156" w14:textId="0EC6FF85" w:rsidR="00A82DFF" w:rsidRDefault="00A82DFF" w:rsidP="00631A07">
      <w:pPr>
        <w:rPr>
          <w:b/>
        </w:rPr>
      </w:pPr>
      <w:r>
        <w:rPr>
          <w:b/>
        </w:rPr>
        <w:t>Level</w:t>
      </w:r>
      <w:r w:rsidR="00CA1731">
        <w:rPr>
          <w:b/>
        </w:rPr>
        <w:t xml:space="preserve"> of Development:</w:t>
      </w:r>
      <w:r>
        <w:rPr>
          <w:b/>
        </w:rPr>
        <w:tab/>
      </w:r>
      <w:r>
        <w:rPr>
          <w:b/>
        </w:rPr>
        <w:tab/>
      </w:r>
      <w:r w:rsidR="00CA1731" w:rsidRPr="00CA1731">
        <w:rPr>
          <w:bCs/>
        </w:rPr>
        <w:t>Silver/Gold</w:t>
      </w:r>
      <w:r>
        <w:rPr>
          <w:b/>
        </w:rPr>
        <w:tab/>
      </w:r>
    </w:p>
    <w:p w14:paraId="7DA105B2" w14:textId="6D795D5C" w:rsidR="00545079" w:rsidRDefault="00A50B75" w:rsidP="00847694">
      <w:r>
        <w:rPr>
          <w:b/>
        </w:rPr>
        <w:t>Link to D</w:t>
      </w:r>
      <w:r w:rsidR="009357D9">
        <w:rPr>
          <w:b/>
        </w:rPr>
        <w:t>ev Shell</w:t>
      </w:r>
      <w:r w:rsidR="00545079">
        <w:rPr>
          <w:b/>
        </w:rPr>
        <w:t>s</w:t>
      </w:r>
      <w:r w:rsidR="009357D9">
        <w:rPr>
          <w:b/>
        </w:rPr>
        <w:t>:</w:t>
      </w:r>
      <w:r w:rsidR="009357D9">
        <w:tab/>
      </w:r>
      <w:r w:rsidR="009357D9">
        <w:tab/>
      </w:r>
      <w:r w:rsidR="009714DE">
        <w:t xml:space="preserve"> </w:t>
      </w:r>
    </w:p>
    <w:p w14:paraId="25647BB2" w14:textId="0D63223A" w:rsidR="003A67F0" w:rsidRDefault="003A67F0" w:rsidP="00631A07">
      <w:pPr>
        <w:rPr>
          <w:b/>
        </w:rPr>
      </w:pPr>
      <w:r w:rsidRPr="00631A07">
        <w:rPr>
          <w:b/>
        </w:rPr>
        <w:t>Developer:</w:t>
      </w:r>
      <w:r w:rsidRPr="00631A07">
        <w:rPr>
          <w:b/>
        </w:rPr>
        <w:tab/>
      </w:r>
      <w:r w:rsidRPr="00631A07">
        <w:rPr>
          <w:b/>
        </w:rPr>
        <w:tab/>
      </w:r>
      <w:r w:rsidRPr="00631A07">
        <w:rPr>
          <w:b/>
        </w:rPr>
        <w:tab/>
      </w:r>
    </w:p>
    <w:p w14:paraId="1AEA2339" w14:textId="39F4840D" w:rsidR="00631A07" w:rsidRPr="00631A07" w:rsidRDefault="00631A07" w:rsidP="00631A07">
      <w:r w:rsidRPr="00631A07">
        <w:rPr>
          <w:b/>
        </w:rPr>
        <w:t>Instructional Designer:</w:t>
      </w:r>
      <w:r w:rsidRPr="00631A07">
        <w:rPr>
          <w:b/>
        </w:rPr>
        <w:tab/>
      </w:r>
      <w:r w:rsidRPr="00631A07">
        <w:rPr>
          <w:b/>
        </w:rPr>
        <w:tab/>
      </w:r>
    </w:p>
    <w:p w14:paraId="23560718" w14:textId="3C438B92" w:rsidR="00631A07" w:rsidRDefault="00023221" w:rsidP="00631A07">
      <w:r>
        <w:rPr>
          <w:b/>
        </w:rPr>
        <w:t>Program Coordinator</w:t>
      </w:r>
      <w:r w:rsidR="00482E17">
        <w:rPr>
          <w:b/>
        </w:rPr>
        <w:t>:</w:t>
      </w:r>
      <w:r w:rsidR="00482E17">
        <w:rPr>
          <w:b/>
        </w:rPr>
        <w:tab/>
      </w:r>
      <w:r>
        <w:rPr>
          <w:b/>
        </w:rPr>
        <w:tab/>
      </w:r>
    </w:p>
    <w:p w14:paraId="365ADED7" w14:textId="0E923465" w:rsidR="0098068A" w:rsidRDefault="0098068A" w:rsidP="00490D34">
      <w:pPr>
        <w:pStyle w:val="ListNumber"/>
        <w:spacing w:after="0"/>
      </w:pPr>
      <w:r>
        <w:t>Introductions</w:t>
      </w:r>
    </w:p>
    <w:p w14:paraId="57239DA5" w14:textId="0220FDD4" w:rsidR="00490D34" w:rsidRDefault="0098068A" w:rsidP="0098068A">
      <w:pPr>
        <w:pStyle w:val="ListBullet"/>
        <w:numPr>
          <w:ilvl w:val="0"/>
          <w:numId w:val="14"/>
        </w:numPr>
      </w:pPr>
      <w:r>
        <w:t>Names, titles, and brief role descriptions</w:t>
      </w:r>
    </w:p>
    <w:p w14:paraId="0C639DFC" w14:textId="5F9AD31D" w:rsidR="00490D34" w:rsidRDefault="0098068A" w:rsidP="0098068A">
      <w:pPr>
        <w:pStyle w:val="ListBullet"/>
        <w:numPr>
          <w:ilvl w:val="0"/>
          <w:numId w:val="14"/>
        </w:numPr>
      </w:pPr>
      <w:r>
        <w:t>Preferred communication method</w:t>
      </w:r>
      <w:r w:rsidR="00872028">
        <w:t xml:space="preserve"> –</w:t>
      </w:r>
      <w:r w:rsidR="00024059">
        <w:t xml:space="preserve"> Basecamp</w:t>
      </w:r>
      <w:r w:rsidR="0010156B">
        <w:t xml:space="preserve"> (although it is recommended to get their e-mail and phone number)</w:t>
      </w:r>
    </w:p>
    <w:p w14:paraId="64B07442" w14:textId="35B7972C" w:rsidR="0098068A" w:rsidRDefault="0098068A" w:rsidP="00490D34">
      <w:pPr>
        <w:pStyle w:val="ListBullet"/>
        <w:numPr>
          <w:ilvl w:val="0"/>
          <w:numId w:val="14"/>
        </w:numPr>
      </w:pPr>
      <w:r>
        <w:t>Communication or meeting frequency</w:t>
      </w:r>
    </w:p>
    <w:p w14:paraId="6068EC27" w14:textId="6D3A6207" w:rsidR="00943875" w:rsidRDefault="00943875" w:rsidP="00490D34">
      <w:pPr>
        <w:pStyle w:val="ListNumber"/>
        <w:spacing w:after="0"/>
      </w:pPr>
      <w:r>
        <w:t>Instructional Design</w:t>
      </w:r>
    </w:p>
    <w:p w14:paraId="34388EC0" w14:textId="6AE91B42" w:rsidR="002804DC" w:rsidRDefault="00943875" w:rsidP="00847694">
      <w:pPr>
        <w:pStyle w:val="ListBullet"/>
        <w:numPr>
          <w:ilvl w:val="0"/>
          <w:numId w:val="15"/>
        </w:numPr>
        <w:ind w:left="720"/>
      </w:pPr>
      <w:r>
        <w:t xml:space="preserve">Review </w:t>
      </w:r>
      <w:r w:rsidR="00C852FD">
        <w:t>Master Syllab</w:t>
      </w:r>
      <w:r w:rsidR="00847694">
        <w:t>us</w:t>
      </w:r>
    </w:p>
    <w:p w14:paraId="78C93BE1" w14:textId="1130B744" w:rsidR="00023221" w:rsidRDefault="00943875" w:rsidP="00847694">
      <w:pPr>
        <w:pStyle w:val="ListBullet"/>
        <w:numPr>
          <w:ilvl w:val="0"/>
          <w:numId w:val="11"/>
        </w:numPr>
        <w:ind w:left="720"/>
      </w:pPr>
      <w:r w:rsidRPr="00943875">
        <w:t>Textbook Issues and Concerns</w:t>
      </w:r>
    </w:p>
    <w:p w14:paraId="7EC60A57" w14:textId="5E602EA0" w:rsidR="00943875" w:rsidRDefault="00943875" w:rsidP="00490D34">
      <w:pPr>
        <w:pStyle w:val="ListNumber"/>
        <w:spacing w:after="0"/>
      </w:pPr>
      <w:r>
        <w:t>Developer Ideas, Questions, Concerns</w:t>
      </w:r>
    </w:p>
    <w:p w14:paraId="6FE17E6E" w14:textId="16F79432" w:rsidR="00847694" w:rsidRDefault="00847694" w:rsidP="00847694">
      <w:pPr>
        <w:pStyle w:val="ListNumber"/>
        <w:numPr>
          <w:ilvl w:val="0"/>
          <w:numId w:val="0"/>
        </w:numPr>
        <w:spacing w:after="0"/>
        <w:ind w:left="360"/>
      </w:pPr>
    </w:p>
    <w:p w14:paraId="0E87AFB5" w14:textId="110CCD45" w:rsidR="00943875" w:rsidRPr="00943875" w:rsidRDefault="0098068A" w:rsidP="00490D34">
      <w:pPr>
        <w:pStyle w:val="ListNumber"/>
        <w:spacing w:after="0"/>
      </w:pPr>
      <w:r>
        <w:t>Process</w:t>
      </w:r>
    </w:p>
    <w:p w14:paraId="5E5EFA30" w14:textId="7ED14190" w:rsidR="00847694" w:rsidRPr="001D5F86" w:rsidRDefault="00847694" w:rsidP="00847694">
      <w:pPr>
        <w:pStyle w:val="ListBullet"/>
        <w:numPr>
          <w:ilvl w:val="0"/>
          <w:numId w:val="13"/>
        </w:numPr>
      </w:pPr>
      <w:r w:rsidRPr="001D5F86">
        <w:rPr>
          <w:b/>
          <w:bCs/>
        </w:rPr>
        <w:t>Review Deliverables</w:t>
      </w:r>
      <w:r w:rsidRPr="001D5F86">
        <w:t xml:space="preserve">: </w:t>
      </w:r>
      <w:r w:rsidRPr="001D5F86">
        <w:rPr>
          <w:bCs/>
        </w:rPr>
        <w:t>Weekly Planners</w:t>
      </w:r>
    </w:p>
    <w:p w14:paraId="066C6F3A" w14:textId="46329304" w:rsidR="00490D34" w:rsidRPr="001D5F86" w:rsidRDefault="0098068A" w:rsidP="0098068A">
      <w:pPr>
        <w:pStyle w:val="ListBullet"/>
        <w:numPr>
          <w:ilvl w:val="0"/>
          <w:numId w:val="13"/>
        </w:numPr>
      </w:pPr>
      <w:r w:rsidRPr="001D5F86">
        <w:rPr>
          <w:b/>
        </w:rPr>
        <w:t>Review Timeline</w:t>
      </w:r>
      <w:r w:rsidRPr="001D5F86">
        <w:t xml:space="preserve"> (emphasizing milestones such as </w:t>
      </w:r>
      <w:r w:rsidR="00847694" w:rsidRPr="001D5F86">
        <w:t>course map</w:t>
      </w:r>
      <w:r w:rsidRPr="001D5F86">
        <w:t xml:space="preserve"> approval, textbook deadline, etc.)</w:t>
      </w:r>
    </w:p>
    <w:p w14:paraId="0D5F8B41" w14:textId="5EB74469" w:rsidR="0032253E" w:rsidRDefault="0032253E" w:rsidP="0032253E">
      <w:pPr>
        <w:pStyle w:val="ListBullet"/>
      </w:pPr>
    </w:p>
    <w:p w14:paraId="50A12422" w14:textId="1D3EDF17" w:rsidR="0032253E" w:rsidRDefault="001D5F86" w:rsidP="0032253E">
      <w:pPr>
        <w:pStyle w:val="ListBullet"/>
        <w:ind w:left="7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B05068F" wp14:editId="070BE230">
            <wp:simplePos x="0" y="0"/>
            <wp:positionH relativeFrom="column">
              <wp:posOffset>285750</wp:posOffset>
            </wp:positionH>
            <wp:positionV relativeFrom="paragraph">
              <wp:posOffset>-168910</wp:posOffset>
            </wp:positionV>
            <wp:extent cx="4944706" cy="3219450"/>
            <wp:effectExtent l="0" t="0" r="8890" b="0"/>
            <wp:wrapTight wrapText="bothSides">
              <wp:wrapPolygon edited="0">
                <wp:start x="0" y="0"/>
                <wp:lineTo x="0" y="21472"/>
                <wp:lineTo x="21556" y="21472"/>
                <wp:lineTo x="21556" y="0"/>
                <wp:lineTo x="0" y="0"/>
              </wp:wrapPolygon>
            </wp:wrapTight>
            <wp:docPr id="782920303" name="Picture 3" descr="A screen shot of a cours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920303" name="Picture 3" descr="A screen shot of a course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7175" cy="32210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0D0030" w14:textId="77777777" w:rsidR="00CA1731" w:rsidRDefault="00CA1731" w:rsidP="00CA1731">
      <w:pPr>
        <w:pStyle w:val="ListBullet"/>
      </w:pPr>
    </w:p>
    <w:p w14:paraId="199BBDFB" w14:textId="12E0FF4A" w:rsidR="00CA1731" w:rsidRDefault="00CA1731" w:rsidP="00CA1731">
      <w:pPr>
        <w:pStyle w:val="ListBullet"/>
      </w:pPr>
      <w:r>
        <w:fldChar w:fldCharType="begin"/>
      </w:r>
      <w:r>
        <w:instrText xml:space="preserve"> INCLUDEPICTURE "https://preview.3.basecamp.com/3906318/buckets/5878851/uploads/4311259713/versions/6715291292/representations/eyJfcmFpbHMiOnsibWVzc2FnZSI6IkJBaDdCam9VY21WemFYcGxYM1J2WDJ4cGJXbDBXd2RwQXF3Q2FRSllBZz09IiwiZXhwIjpudWxsLCJwdXIiOiJ2YXJpYXRpb24ifX0=--b7ec997efd2e9fe460e4137b32a04341fcf73c30" \* MERGEFORMATINET </w:instrText>
      </w:r>
      <w:r>
        <w:fldChar w:fldCharType="separate"/>
      </w:r>
      <w:r>
        <w:rPr>
          <w:noProof/>
        </w:rPr>
        <mc:AlternateContent>
          <mc:Choice Requires="wps">
            <w:drawing>
              <wp:inline distT="0" distB="0" distL="0" distR="0" wp14:anchorId="62A099BC" wp14:editId="21A77D17">
                <wp:extent cx="301625" cy="301625"/>
                <wp:effectExtent l="0" t="0" r="0" b="0"/>
                <wp:docPr id="729826059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1C620933" id="Rectangle 1" o:spid="_x0000_s1026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" filled="f" stroked="f">
                <o:lock v:ext="edit" aspectratio="t"/>
                <w10:anchorlock/>
              </v:rect>
            </w:pict>
          </mc:Fallback>
        </mc:AlternateContent>
      </w:r>
      <w:r>
        <w:fldChar w:fldCharType="end"/>
      </w:r>
      <w:r w:rsidRPr="00CA1731">
        <w:t xml:space="preserve"> </w:t>
      </w:r>
      <w:r>
        <w:fldChar w:fldCharType="begin"/>
      </w:r>
      <w:r>
        <w:instrText xml:space="preserve"> INCLUDEPICTURE "https://preview.3.basecamp.com/3906318/buckets/5878851/uploads/4311259713/versions/6715291292/representations/eyJfcmFpbHMiOnsibWVzc2FnZSI6IkJBaDdCam9VY21WemFYcGxYM1J2WDJ4cGJXbDBXd2RwQXF3Q2FRSllBZz09IiwiZXhwIjpudWxsLCJwdXIiOiJ2YXJpYXRpb24ifX0=--b7ec997efd2e9fe460e4137b32a04341fcf73c30" \* MERGEFORMATINET </w:instrText>
      </w:r>
      <w:r>
        <w:fldChar w:fldCharType="separate"/>
      </w:r>
      <w:r>
        <w:rPr>
          <w:noProof/>
        </w:rPr>
        <mc:AlternateContent>
          <mc:Choice Requires="wps">
            <w:drawing>
              <wp:inline distT="0" distB="0" distL="0" distR="0" wp14:anchorId="202E62AE" wp14:editId="7C2C0B75">
                <wp:extent cx="301625" cy="301625"/>
                <wp:effectExtent l="0" t="0" r="0" b="0"/>
                <wp:docPr id="1795078797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2FF0B970" id="Rectangle 2" o:spid="_x0000_s1026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" filled="f" stroked="f">
                <o:lock v:ext="edit" aspectratio="t"/>
                <w10:anchorlock/>
              </v:rect>
            </w:pict>
          </mc:Fallback>
        </mc:AlternateContent>
      </w:r>
      <w:r>
        <w:fldChar w:fldCharType="end"/>
      </w:r>
    </w:p>
    <w:p w14:paraId="5CAE6F3B" w14:textId="77777777" w:rsidR="00CA1731" w:rsidRDefault="00CA1731">
      <w:r>
        <w:br w:type="page"/>
      </w:r>
    </w:p>
    <w:p w14:paraId="19815D32" w14:textId="77777777" w:rsidR="00CA1731" w:rsidRDefault="00CA1731" w:rsidP="00CA1731">
      <w:pPr>
        <w:pStyle w:val="ListBullet"/>
      </w:pPr>
    </w:p>
    <w:p w14:paraId="71C208E1" w14:textId="77777777" w:rsidR="00847694" w:rsidRDefault="00847694" w:rsidP="00847694">
      <w:pPr>
        <w:pStyle w:val="ListBullet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  <w:gridCol w:w="2520"/>
      </w:tblGrid>
      <w:tr w:rsidR="00847694" w14:paraId="1BE6A786" w14:textId="77777777" w:rsidTr="00054385">
        <w:tc>
          <w:tcPr>
            <w:tcW w:w="4945" w:type="dxa"/>
            <w:shd w:val="clear" w:color="auto" w:fill="4472C4" w:themeFill="accent5"/>
          </w:tcPr>
          <w:p w14:paraId="0CD16592" w14:textId="77777777" w:rsidR="00847694" w:rsidRPr="006D6A76" w:rsidRDefault="00847694" w:rsidP="00054385">
            <w:pPr>
              <w:rPr>
                <w:color w:val="FFFFFF" w:themeColor="background1"/>
              </w:rPr>
            </w:pPr>
            <w:r w:rsidRPr="006D6A76">
              <w:rPr>
                <w:color w:val="FFFFFF" w:themeColor="background1"/>
              </w:rPr>
              <w:t>Task</w:t>
            </w:r>
          </w:p>
        </w:tc>
        <w:tc>
          <w:tcPr>
            <w:tcW w:w="2520" w:type="dxa"/>
            <w:shd w:val="clear" w:color="auto" w:fill="4472C4" w:themeFill="accent5"/>
          </w:tcPr>
          <w:p w14:paraId="58324750" w14:textId="77777777" w:rsidR="00847694" w:rsidRPr="006D6A76" w:rsidRDefault="00847694" w:rsidP="00054385">
            <w:pPr>
              <w:rPr>
                <w:color w:val="FFFFFF" w:themeColor="background1"/>
              </w:rPr>
            </w:pPr>
            <w:r w:rsidRPr="006D6A76">
              <w:rPr>
                <w:color w:val="FFFFFF" w:themeColor="background1"/>
              </w:rPr>
              <w:t>Due Date</w:t>
            </w:r>
          </w:p>
        </w:tc>
      </w:tr>
      <w:tr w:rsidR="00847694" w14:paraId="4CEB5C52" w14:textId="77777777" w:rsidTr="00054385">
        <w:tc>
          <w:tcPr>
            <w:tcW w:w="4945" w:type="dxa"/>
          </w:tcPr>
          <w:p w14:paraId="7AB582E3" w14:textId="09000BF2" w:rsidR="00847694" w:rsidRDefault="00847694" w:rsidP="00054385">
            <w:r>
              <w:t>Kickoff</w:t>
            </w:r>
          </w:p>
        </w:tc>
        <w:tc>
          <w:tcPr>
            <w:tcW w:w="2520" w:type="dxa"/>
          </w:tcPr>
          <w:p w14:paraId="206B3C0C" w14:textId="7C695229" w:rsidR="00847694" w:rsidRDefault="00847694" w:rsidP="00054385"/>
        </w:tc>
      </w:tr>
      <w:tr w:rsidR="00847694" w14:paraId="0611EC89" w14:textId="77777777" w:rsidTr="00054385">
        <w:tc>
          <w:tcPr>
            <w:tcW w:w="4945" w:type="dxa"/>
          </w:tcPr>
          <w:p w14:paraId="175DB8D9" w14:textId="7F2B84C0" w:rsidR="00847694" w:rsidRDefault="00847694" w:rsidP="00054385">
            <w:r>
              <w:t>Textbook Decision</w:t>
            </w:r>
          </w:p>
        </w:tc>
        <w:tc>
          <w:tcPr>
            <w:tcW w:w="2520" w:type="dxa"/>
          </w:tcPr>
          <w:p w14:paraId="018929B6" w14:textId="77777777" w:rsidR="00847694" w:rsidRDefault="00847694" w:rsidP="00054385"/>
        </w:tc>
      </w:tr>
      <w:tr w:rsidR="0010156B" w14:paraId="08FBD378" w14:textId="77777777" w:rsidTr="00CD4364">
        <w:trPr>
          <w:trHeight w:val="547"/>
        </w:trPr>
        <w:tc>
          <w:tcPr>
            <w:tcW w:w="4945" w:type="dxa"/>
          </w:tcPr>
          <w:p w14:paraId="5BC69F90" w14:textId="77777777" w:rsidR="0010156B" w:rsidRDefault="0010156B" w:rsidP="00054385">
            <w:r>
              <w:t>Weekly Planner Front Matter Document</w:t>
            </w:r>
          </w:p>
          <w:p w14:paraId="7C4185F5" w14:textId="6DE450C5" w:rsidR="0010156B" w:rsidRDefault="0010156B" w:rsidP="00054385">
            <w:r>
              <w:t>Weekly Planner 1</w:t>
            </w:r>
          </w:p>
        </w:tc>
        <w:tc>
          <w:tcPr>
            <w:tcW w:w="2520" w:type="dxa"/>
          </w:tcPr>
          <w:p w14:paraId="78BD15D7" w14:textId="6F81DAA4" w:rsidR="0010156B" w:rsidRDefault="0010156B" w:rsidP="00054385"/>
        </w:tc>
      </w:tr>
      <w:tr w:rsidR="00847694" w14:paraId="342111AC" w14:textId="77777777" w:rsidTr="00054385">
        <w:tc>
          <w:tcPr>
            <w:tcW w:w="4945" w:type="dxa"/>
          </w:tcPr>
          <w:p w14:paraId="56B2DD0F" w14:textId="7F682B0D" w:rsidR="00847694" w:rsidRDefault="00847694" w:rsidP="00847694">
            <w:r w:rsidRPr="005A5BAD">
              <w:t xml:space="preserve">Weekly Planner </w:t>
            </w:r>
            <w:r>
              <w:t>2</w:t>
            </w:r>
          </w:p>
        </w:tc>
        <w:tc>
          <w:tcPr>
            <w:tcW w:w="2520" w:type="dxa"/>
          </w:tcPr>
          <w:p w14:paraId="26D77E9D" w14:textId="77777777" w:rsidR="00847694" w:rsidRDefault="00847694" w:rsidP="00847694"/>
        </w:tc>
      </w:tr>
      <w:tr w:rsidR="00847694" w14:paraId="6B7DB161" w14:textId="77777777" w:rsidTr="00054385">
        <w:tc>
          <w:tcPr>
            <w:tcW w:w="4945" w:type="dxa"/>
          </w:tcPr>
          <w:p w14:paraId="6CCE793F" w14:textId="2BC591D9" w:rsidR="00847694" w:rsidRDefault="00847694" w:rsidP="00847694">
            <w:r w:rsidRPr="005A5BAD">
              <w:t xml:space="preserve">Weekly Planner </w:t>
            </w:r>
            <w:r>
              <w:t>3</w:t>
            </w:r>
          </w:p>
        </w:tc>
        <w:tc>
          <w:tcPr>
            <w:tcW w:w="2520" w:type="dxa"/>
          </w:tcPr>
          <w:p w14:paraId="480E6677" w14:textId="77777777" w:rsidR="00847694" w:rsidRDefault="00847694" w:rsidP="00847694"/>
        </w:tc>
      </w:tr>
      <w:tr w:rsidR="00847694" w14:paraId="399AB327" w14:textId="77777777" w:rsidTr="00054385">
        <w:tc>
          <w:tcPr>
            <w:tcW w:w="4945" w:type="dxa"/>
          </w:tcPr>
          <w:p w14:paraId="31D2040B" w14:textId="1DA24F9A" w:rsidR="00847694" w:rsidRDefault="00847694" w:rsidP="00847694">
            <w:r w:rsidRPr="005A5BAD">
              <w:t xml:space="preserve">Weekly Planner </w:t>
            </w:r>
            <w:r>
              <w:t>4</w:t>
            </w:r>
          </w:p>
        </w:tc>
        <w:tc>
          <w:tcPr>
            <w:tcW w:w="2520" w:type="dxa"/>
          </w:tcPr>
          <w:p w14:paraId="60F1DC3B" w14:textId="77777777" w:rsidR="00847694" w:rsidRDefault="00847694" w:rsidP="00847694"/>
        </w:tc>
      </w:tr>
      <w:tr w:rsidR="00847694" w14:paraId="007A2A83" w14:textId="77777777" w:rsidTr="00054385">
        <w:tc>
          <w:tcPr>
            <w:tcW w:w="4945" w:type="dxa"/>
          </w:tcPr>
          <w:p w14:paraId="46620EF8" w14:textId="52159FA3" w:rsidR="00847694" w:rsidRDefault="00847694" w:rsidP="00847694">
            <w:r w:rsidRPr="005A5BAD">
              <w:t xml:space="preserve">Weekly Planner </w:t>
            </w:r>
            <w:r>
              <w:t>5</w:t>
            </w:r>
          </w:p>
        </w:tc>
        <w:tc>
          <w:tcPr>
            <w:tcW w:w="2520" w:type="dxa"/>
          </w:tcPr>
          <w:p w14:paraId="3AE50EEB" w14:textId="77777777" w:rsidR="00847694" w:rsidRDefault="00847694" w:rsidP="00847694"/>
        </w:tc>
      </w:tr>
      <w:tr w:rsidR="00847694" w14:paraId="6A227E88" w14:textId="77777777" w:rsidTr="00054385">
        <w:tc>
          <w:tcPr>
            <w:tcW w:w="4945" w:type="dxa"/>
          </w:tcPr>
          <w:p w14:paraId="129F1C1B" w14:textId="0A698DCC" w:rsidR="00847694" w:rsidRDefault="00847694" w:rsidP="00847694">
            <w:r w:rsidRPr="005A5BAD">
              <w:t xml:space="preserve">Weekly Planner </w:t>
            </w:r>
            <w:r>
              <w:t>6</w:t>
            </w:r>
          </w:p>
        </w:tc>
        <w:tc>
          <w:tcPr>
            <w:tcW w:w="2520" w:type="dxa"/>
          </w:tcPr>
          <w:p w14:paraId="7D05FF5D" w14:textId="77777777" w:rsidR="00847694" w:rsidRDefault="00847694" w:rsidP="00847694"/>
        </w:tc>
      </w:tr>
      <w:tr w:rsidR="00847694" w14:paraId="67BD59C6" w14:textId="77777777" w:rsidTr="00054385">
        <w:tc>
          <w:tcPr>
            <w:tcW w:w="4945" w:type="dxa"/>
          </w:tcPr>
          <w:p w14:paraId="02E537E1" w14:textId="3231DC41" w:rsidR="00847694" w:rsidRDefault="00847694" w:rsidP="00847694">
            <w:r w:rsidRPr="005A5BAD">
              <w:t xml:space="preserve">Weekly Planner </w:t>
            </w:r>
            <w:r>
              <w:t>7</w:t>
            </w:r>
          </w:p>
        </w:tc>
        <w:tc>
          <w:tcPr>
            <w:tcW w:w="2520" w:type="dxa"/>
          </w:tcPr>
          <w:p w14:paraId="2E9D6877" w14:textId="77777777" w:rsidR="00847694" w:rsidRDefault="00847694" w:rsidP="00847694"/>
        </w:tc>
      </w:tr>
      <w:tr w:rsidR="00847694" w14:paraId="7BDEABE9" w14:textId="77777777" w:rsidTr="00054385">
        <w:tc>
          <w:tcPr>
            <w:tcW w:w="4945" w:type="dxa"/>
          </w:tcPr>
          <w:p w14:paraId="135B107D" w14:textId="25AB74B7" w:rsidR="00847694" w:rsidRDefault="00847694" w:rsidP="00847694">
            <w:r w:rsidRPr="005A5BAD">
              <w:t xml:space="preserve">Weekly Planner </w:t>
            </w:r>
            <w:r>
              <w:t>8</w:t>
            </w:r>
          </w:p>
        </w:tc>
        <w:tc>
          <w:tcPr>
            <w:tcW w:w="2520" w:type="dxa"/>
          </w:tcPr>
          <w:p w14:paraId="279435BF" w14:textId="77777777" w:rsidR="00847694" w:rsidRDefault="00847694" w:rsidP="00847694"/>
        </w:tc>
      </w:tr>
      <w:tr w:rsidR="00847694" w14:paraId="4F1A3ED1" w14:textId="77777777" w:rsidTr="00054385">
        <w:tc>
          <w:tcPr>
            <w:tcW w:w="4945" w:type="dxa"/>
          </w:tcPr>
          <w:p w14:paraId="020A329E" w14:textId="247D2CB6" w:rsidR="00847694" w:rsidRDefault="00847694" w:rsidP="00054385">
            <w:r>
              <w:t>Finalized Weekly Planners for all 8 weeks</w:t>
            </w:r>
          </w:p>
        </w:tc>
        <w:tc>
          <w:tcPr>
            <w:tcW w:w="2520" w:type="dxa"/>
          </w:tcPr>
          <w:p w14:paraId="5C449BCF" w14:textId="17F4902C" w:rsidR="00847694" w:rsidRDefault="00847694" w:rsidP="00054385"/>
        </w:tc>
      </w:tr>
      <w:tr w:rsidR="00847694" w14:paraId="25CA265A" w14:textId="77777777" w:rsidTr="00054385">
        <w:tc>
          <w:tcPr>
            <w:tcW w:w="4945" w:type="dxa"/>
          </w:tcPr>
          <w:p w14:paraId="3CE8BC55" w14:textId="71291403" w:rsidR="00847694" w:rsidRDefault="00847694" w:rsidP="00054385">
            <w:r>
              <w:t>Course Map Draft</w:t>
            </w:r>
          </w:p>
        </w:tc>
        <w:tc>
          <w:tcPr>
            <w:tcW w:w="2520" w:type="dxa"/>
          </w:tcPr>
          <w:p w14:paraId="478DCBA4" w14:textId="1C4B9B63" w:rsidR="00847694" w:rsidRDefault="00847694" w:rsidP="00054385"/>
        </w:tc>
      </w:tr>
      <w:tr w:rsidR="00847694" w14:paraId="1ADF5145" w14:textId="77777777" w:rsidTr="00054385">
        <w:tc>
          <w:tcPr>
            <w:tcW w:w="4945" w:type="dxa"/>
          </w:tcPr>
          <w:p w14:paraId="572E0104" w14:textId="4FF1A562" w:rsidR="00847694" w:rsidRDefault="00847694" w:rsidP="00054385">
            <w:r>
              <w:t>Course Map Finalized</w:t>
            </w:r>
          </w:p>
        </w:tc>
        <w:tc>
          <w:tcPr>
            <w:tcW w:w="2520" w:type="dxa"/>
          </w:tcPr>
          <w:p w14:paraId="1AE9EABF" w14:textId="1B94EFAC" w:rsidR="00847694" w:rsidRDefault="00847694" w:rsidP="00054385"/>
        </w:tc>
      </w:tr>
      <w:tr w:rsidR="00847694" w14:paraId="06AE8230" w14:textId="77777777" w:rsidTr="00054385">
        <w:tc>
          <w:tcPr>
            <w:tcW w:w="4945" w:type="dxa"/>
          </w:tcPr>
          <w:p w14:paraId="043D7A2B" w14:textId="046288D5" w:rsidR="00847694" w:rsidRDefault="00847694" w:rsidP="00054385">
            <w:r>
              <w:t>Course Map Internal Review</w:t>
            </w:r>
          </w:p>
        </w:tc>
        <w:tc>
          <w:tcPr>
            <w:tcW w:w="2520" w:type="dxa"/>
          </w:tcPr>
          <w:p w14:paraId="45847CA4" w14:textId="3BBB50A2" w:rsidR="00847694" w:rsidRDefault="00847694" w:rsidP="00054385"/>
        </w:tc>
      </w:tr>
      <w:tr w:rsidR="00847694" w14:paraId="5F82DA90" w14:textId="77777777" w:rsidTr="00054385">
        <w:tc>
          <w:tcPr>
            <w:tcW w:w="4945" w:type="dxa"/>
          </w:tcPr>
          <w:p w14:paraId="6FC52069" w14:textId="77A11913" w:rsidR="00847694" w:rsidRDefault="00847694" w:rsidP="00054385">
            <w:r>
              <w:t>Course Map Internal Review Revisions</w:t>
            </w:r>
          </w:p>
        </w:tc>
        <w:tc>
          <w:tcPr>
            <w:tcW w:w="2520" w:type="dxa"/>
          </w:tcPr>
          <w:p w14:paraId="78794617" w14:textId="1C1124B4" w:rsidR="00847694" w:rsidRDefault="00847694" w:rsidP="00054385"/>
        </w:tc>
      </w:tr>
      <w:tr w:rsidR="00847694" w14:paraId="2375B011" w14:textId="77777777" w:rsidTr="00F635F4">
        <w:trPr>
          <w:trHeight w:val="188"/>
        </w:trPr>
        <w:tc>
          <w:tcPr>
            <w:tcW w:w="4945" w:type="dxa"/>
          </w:tcPr>
          <w:p w14:paraId="3A07AA0B" w14:textId="7A4BEDF4" w:rsidR="00847694" w:rsidRDefault="00847694" w:rsidP="00054385">
            <w:r>
              <w:t>Department Review (14 days)</w:t>
            </w:r>
          </w:p>
        </w:tc>
        <w:tc>
          <w:tcPr>
            <w:tcW w:w="2520" w:type="dxa"/>
          </w:tcPr>
          <w:p w14:paraId="531338C5" w14:textId="6D534657" w:rsidR="00847694" w:rsidRDefault="00847694" w:rsidP="00054385"/>
        </w:tc>
        <w:bookmarkStart w:id="0" w:name="_GoBack"/>
        <w:bookmarkEnd w:id="0"/>
      </w:tr>
      <w:tr w:rsidR="004B68FF" w14:paraId="13D25B75" w14:textId="77777777" w:rsidTr="00F635F4">
        <w:trPr>
          <w:trHeight w:val="188"/>
        </w:trPr>
        <w:tc>
          <w:tcPr>
            <w:tcW w:w="4945" w:type="dxa"/>
          </w:tcPr>
          <w:p w14:paraId="248B3B37" w14:textId="2DB5CDB6" w:rsidR="004B68FF" w:rsidRDefault="004B68FF" w:rsidP="00054385">
            <w:r>
              <w:t>Phase 2 Kick Off</w:t>
            </w:r>
          </w:p>
        </w:tc>
        <w:tc>
          <w:tcPr>
            <w:tcW w:w="2520" w:type="dxa"/>
          </w:tcPr>
          <w:p w14:paraId="0C6B84CD" w14:textId="77777777" w:rsidR="004B68FF" w:rsidRDefault="004B68FF" w:rsidP="00054385"/>
        </w:tc>
      </w:tr>
      <w:tr w:rsidR="00594BEA" w14:paraId="1F735BAE" w14:textId="77777777" w:rsidTr="00F635F4">
        <w:trPr>
          <w:trHeight w:val="188"/>
        </w:trPr>
        <w:tc>
          <w:tcPr>
            <w:tcW w:w="4945" w:type="dxa"/>
          </w:tcPr>
          <w:p w14:paraId="60694B27" w14:textId="32A181F4" w:rsidR="00594BEA" w:rsidRDefault="004B68FF" w:rsidP="00054385">
            <w:r w:rsidRPr="001D5F86">
              <w:rPr>
                <w:rFonts w:eastAsia="Times New Roman"/>
                <w:color w:val="000000"/>
              </w:rPr>
              <w:t>Instructional Material Organizers</w:t>
            </w:r>
          </w:p>
        </w:tc>
        <w:tc>
          <w:tcPr>
            <w:tcW w:w="2520" w:type="dxa"/>
          </w:tcPr>
          <w:p w14:paraId="42750CA8" w14:textId="77777777" w:rsidR="00594BEA" w:rsidRDefault="00594BEA" w:rsidP="00054385"/>
        </w:tc>
      </w:tr>
      <w:tr w:rsidR="00847694" w14:paraId="2BF7E28D" w14:textId="77777777" w:rsidTr="00054385">
        <w:tc>
          <w:tcPr>
            <w:tcW w:w="4945" w:type="dxa"/>
          </w:tcPr>
          <w:p w14:paraId="594F6085" w14:textId="0721AD7D" w:rsidR="00847694" w:rsidRDefault="00847694" w:rsidP="00054385">
            <w:r>
              <w:t>Week 1 Instructional Module Organizer</w:t>
            </w:r>
          </w:p>
        </w:tc>
        <w:tc>
          <w:tcPr>
            <w:tcW w:w="2520" w:type="dxa"/>
          </w:tcPr>
          <w:p w14:paraId="5536A229" w14:textId="2EBE569E" w:rsidR="00847694" w:rsidRDefault="00847694" w:rsidP="00054385"/>
        </w:tc>
      </w:tr>
      <w:tr w:rsidR="00847694" w14:paraId="765861D5" w14:textId="77777777" w:rsidTr="00054385">
        <w:tc>
          <w:tcPr>
            <w:tcW w:w="4945" w:type="dxa"/>
          </w:tcPr>
          <w:p w14:paraId="5FBB0507" w14:textId="6AEA6808" w:rsidR="00847694" w:rsidRDefault="00847694" w:rsidP="00054385">
            <w:r>
              <w:t>Week 2 Instructional Module Organizer</w:t>
            </w:r>
          </w:p>
        </w:tc>
        <w:tc>
          <w:tcPr>
            <w:tcW w:w="2520" w:type="dxa"/>
          </w:tcPr>
          <w:p w14:paraId="24BCB429" w14:textId="570DAB29" w:rsidR="00847694" w:rsidRDefault="00847694" w:rsidP="00054385"/>
        </w:tc>
      </w:tr>
      <w:tr w:rsidR="00847694" w14:paraId="3C700695" w14:textId="77777777" w:rsidTr="00054385">
        <w:tc>
          <w:tcPr>
            <w:tcW w:w="4945" w:type="dxa"/>
          </w:tcPr>
          <w:p w14:paraId="37AE1985" w14:textId="41996596" w:rsidR="00847694" w:rsidRDefault="00847694" w:rsidP="00054385">
            <w:r>
              <w:t>Week 3 Instructional Module Organizer</w:t>
            </w:r>
          </w:p>
        </w:tc>
        <w:tc>
          <w:tcPr>
            <w:tcW w:w="2520" w:type="dxa"/>
          </w:tcPr>
          <w:p w14:paraId="2D15E7F2" w14:textId="426C33D6" w:rsidR="00847694" w:rsidRDefault="00847694" w:rsidP="00054385"/>
        </w:tc>
      </w:tr>
      <w:tr w:rsidR="00847694" w14:paraId="6EA2197D" w14:textId="77777777" w:rsidTr="00054385">
        <w:tc>
          <w:tcPr>
            <w:tcW w:w="4945" w:type="dxa"/>
          </w:tcPr>
          <w:p w14:paraId="30B94989" w14:textId="55126E89" w:rsidR="00847694" w:rsidRDefault="00847694" w:rsidP="00054385">
            <w:r>
              <w:t>Week 4 Instructional Module Organizer</w:t>
            </w:r>
          </w:p>
        </w:tc>
        <w:tc>
          <w:tcPr>
            <w:tcW w:w="2520" w:type="dxa"/>
          </w:tcPr>
          <w:p w14:paraId="4F46EA94" w14:textId="4C0D80D1" w:rsidR="00847694" w:rsidRDefault="00847694" w:rsidP="00054385"/>
        </w:tc>
      </w:tr>
      <w:tr w:rsidR="00847694" w14:paraId="00D1AE5C" w14:textId="77777777" w:rsidTr="00054385">
        <w:tc>
          <w:tcPr>
            <w:tcW w:w="4945" w:type="dxa"/>
          </w:tcPr>
          <w:p w14:paraId="5BB8B590" w14:textId="59A77991" w:rsidR="00847694" w:rsidRDefault="00847694" w:rsidP="00054385">
            <w:r>
              <w:t>Week 5 Instructional Module Organizer</w:t>
            </w:r>
          </w:p>
        </w:tc>
        <w:tc>
          <w:tcPr>
            <w:tcW w:w="2520" w:type="dxa"/>
          </w:tcPr>
          <w:p w14:paraId="581A378B" w14:textId="3D13B73B" w:rsidR="00847694" w:rsidRDefault="00847694" w:rsidP="00054385"/>
        </w:tc>
      </w:tr>
      <w:tr w:rsidR="00847694" w14:paraId="1D6BC35E" w14:textId="77777777" w:rsidTr="00054385">
        <w:tc>
          <w:tcPr>
            <w:tcW w:w="4945" w:type="dxa"/>
          </w:tcPr>
          <w:p w14:paraId="071AB141" w14:textId="1673D277" w:rsidR="00847694" w:rsidRDefault="00847694" w:rsidP="00054385">
            <w:r>
              <w:t>Week 6 Instructional Module Organizer</w:t>
            </w:r>
          </w:p>
        </w:tc>
        <w:tc>
          <w:tcPr>
            <w:tcW w:w="2520" w:type="dxa"/>
          </w:tcPr>
          <w:p w14:paraId="260EB613" w14:textId="150CAC2B" w:rsidR="00847694" w:rsidRDefault="00847694" w:rsidP="00054385"/>
        </w:tc>
      </w:tr>
      <w:tr w:rsidR="00847694" w14:paraId="0C40D329" w14:textId="77777777" w:rsidTr="00054385">
        <w:tc>
          <w:tcPr>
            <w:tcW w:w="4945" w:type="dxa"/>
          </w:tcPr>
          <w:p w14:paraId="4A32C1C8" w14:textId="572F5CBE" w:rsidR="00847694" w:rsidRDefault="00847694" w:rsidP="00054385">
            <w:r>
              <w:t>Week 7 Instructional Module Organizer</w:t>
            </w:r>
          </w:p>
        </w:tc>
        <w:tc>
          <w:tcPr>
            <w:tcW w:w="2520" w:type="dxa"/>
          </w:tcPr>
          <w:p w14:paraId="1840E293" w14:textId="4390BDA0" w:rsidR="00847694" w:rsidRDefault="00847694" w:rsidP="00054385"/>
        </w:tc>
      </w:tr>
      <w:tr w:rsidR="00847694" w14:paraId="6F58F754" w14:textId="77777777" w:rsidTr="00054385">
        <w:tc>
          <w:tcPr>
            <w:tcW w:w="4945" w:type="dxa"/>
          </w:tcPr>
          <w:p w14:paraId="2DF17063" w14:textId="5ECFD277" w:rsidR="00847694" w:rsidRDefault="00847694" w:rsidP="00054385">
            <w:r>
              <w:t>Week 8 Instructional Module Organizer</w:t>
            </w:r>
          </w:p>
        </w:tc>
        <w:tc>
          <w:tcPr>
            <w:tcW w:w="2520" w:type="dxa"/>
          </w:tcPr>
          <w:p w14:paraId="22714B0D" w14:textId="22C770FA" w:rsidR="00847694" w:rsidRDefault="00847694" w:rsidP="00054385"/>
        </w:tc>
      </w:tr>
      <w:tr w:rsidR="00875C1B" w14:paraId="3478850F" w14:textId="77777777" w:rsidTr="00054385">
        <w:tc>
          <w:tcPr>
            <w:tcW w:w="4945" w:type="dxa"/>
          </w:tcPr>
          <w:p w14:paraId="5258ED0A" w14:textId="0FF31C0F" w:rsidR="00875C1B" w:rsidRDefault="00875C1B" w:rsidP="00054385">
            <w:r>
              <w:t>Create Quizzes/Exams</w:t>
            </w:r>
          </w:p>
        </w:tc>
        <w:tc>
          <w:tcPr>
            <w:tcW w:w="2520" w:type="dxa"/>
          </w:tcPr>
          <w:p w14:paraId="388A80B6" w14:textId="77777777" w:rsidR="00875C1B" w:rsidRDefault="00875C1B" w:rsidP="00054385"/>
        </w:tc>
      </w:tr>
      <w:tr w:rsidR="00875C1B" w14:paraId="77BD2F2C" w14:textId="77777777" w:rsidTr="00054385">
        <w:tc>
          <w:tcPr>
            <w:tcW w:w="4945" w:type="dxa"/>
          </w:tcPr>
          <w:p w14:paraId="78658955" w14:textId="61FE0800" w:rsidR="00875C1B" w:rsidRDefault="00875C1B" w:rsidP="00054385">
            <w:r>
              <w:t>Create Assignment Grading Rubrics</w:t>
            </w:r>
          </w:p>
        </w:tc>
        <w:tc>
          <w:tcPr>
            <w:tcW w:w="2520" w:type="dxa"/>
          </w:tcPr>
          <w:p w14:paraId="6A5270C5" w14:textId="77777777" w:rsidR="00875C1B" w:rsidRDefault="00875C1B" w:rsidP="00054385"/>
        </w:tc>
      </w:tr>
      <w:tr w:rsidR="00847694" w14:paraId="61265EAA" w14:textId="77777777" w:rsidTr="00054385">
        <w:tc>
          <w:tcPr>
            <w:tcW w:w="4945" w:type="dxa"/>
          </w:tcPr>
          <w:p w14:paraId="431547E7" w14:textId="59316DF6" w:rsidR="00847694" w:rsidRDefault="00847694" w:rsidP="00054385">
            <w:r>
              <w:t>Course Shell Completed</w:t>
            </w:r>
          </w:p>
        </w:tc>
        <w:tc>
          <w:tcPr>
            <w:tcW w:w="2520" w:type="dxa"/>
          </w:tcPr>
          <w:p w14:paraId="22744276" w14:textId="5845F618" w:rsidR="00847694" w:rsidRDefault="00847694" w:rsidP="00054385"/>
        </w:tc>
      </w:tr>
      <w:tr w:rsidR="00847694" w14:paraId="54D4D1A0" w14:textId="77777777" w:rsidTr="00054385">
        <w:tc>
          <w:tcPr>
            <w:tcW w:w="4945" w:type="dxa"/>
          </w:tcPr>
          <w:p w14:paraId="24472EFC" w14:textId="58545A05" w:rsidR="00847694" w:rsidRDefault="00847694" w:rsidP="00054385">
            <w:r>
              <w:t>Internal Reviews by IDT and OAP</w:t>
            </w:r>
          </w:p>
        </w:tc>
        <w:tc>
          <w:tcPr>
            <w:tcW w:w="2520" w:type="dxa"/>
          </w:tcPr>
          <w:p w14:paraId="59E22C92" w14:textId="619683FB" w:rsidR="00847694" w:rsidRDefault="00847694" w:rsidP="00054385"/>
        </w:tc>
      </w:tr>
      <w:tr w:rsidR="00F24BBC" w14:paraId="72B2EA71" w14:textId="77777777" w:rsidTr="00054385">
        <w:tc>
          <w:tcPr>
            <w:tcW w:w="4945" w:type="dxa"/>
          </w:tcPr>
          <w:p w14:paraId="0214FCDE" w14:textId="1428AB4E" w:rsidR="00F24BBC" w:rsidRDefault="00F24BBC" w:rsidP="00054385">
            <w:r>
              <w:t>Revisions Completed</w:t>
            </w:r>
          </w:p>
        </w:tc>
        <w:tc>
          <w:tcPr>
            <w:tcW w:w="2520" w:type="dxa"/>
          </w:tcPr>
          <w:p w14:paraId="7A358818" w14:textId="77777777" w:rsidR="00F24BBC" w:rsidRDefault="00F24BBC" w:rsidP="00054385"/>
        </w:tc>
      </w:tr>
      <w:tr w:rsidR="00F24BBC" w14:paraId="699C8B16" w14:textId="77777777" w:rsidTr="00054385">
        <w:tc>
          <w:tcPr>
            <w:tcW w:w="4945" w:type="dxa"/>
          </w:tcPr>
          <w:p w14:paraId="175C4B4A" w14:textId="2460EAA9" w:rsidR="00F24BBC" w:rsidRDefault="00F24BBC" w:rsidP="00054385">
            <w:r>
              <w:t>Course Copied</w:t>
            </w:r>
            <w:r w:rsidR="00116EC2">
              <w:t xml:space="preserve"> for Debut</w:t>
            </w:r>
            <w:r w:rsidR="00C00D54">
              <w:t xml:space="preserve"> Session</w:t>
            </w:r>
          </w:p>
        </w:tc>
        <w:tc>
          <w:tcPr>
            <w:tcW w:w="2520" w:type="dxa"/>
          </w:tcPr>
          <w:p w14:paraId="4AC102FD" w14:textId="77777777" w:rsidR="00F24BBC" w:rsidRDefault="00F24BBC" w:rsidP="00054385"/>
        </w:tc>
      </w:tr>
    </w:tbl>
    <w:p w14:paraId="6EFD7729" w14:textId="77777777" w:rsidR="00847694" w:rsidRPr="00490D34" w:rsidRDefault="00847694" w:rsidP="00847694">
      <w:pPr>
        <w:pStyle w:val="ListBullet"/>
      </w:pPr>
    </w:p>
    <w:p w14:paraId="388FEB16" w14:textId="4AAD5C04" w:rsidR="009A0AA2" w:rsidRPr="0098068A" w:rsidRDefault="009A0AA2" w:rsidP="00847694">
      <w:pPr>
        <w:pStyle w:val="ListNumber"/>
        <w:numPr>
          <w:ilvl w:val="0"/>
          <w:numId w:val="0"/>
        </w:numPr>
        <w:spacing w:after="0"/>
        <w:ind w:left="360" w:hanging="360"/>
      </w:pPr>
    </w:p>
    <w:sectPr w:rsidR="009A0AA2" w:rsidRPr="009806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C0C50" w16cex:dateUtc="2023-06-20T16:30:00Z"/>
  <w16cex:commentExtensible w16cex:durableId="283C0DC7" w16cex:dateUtc="2023-06-20T16:36:00Z"/>
  <w16cex:commentExtensible w16cex:durableId="283C0E24" w16cex:dateUtc="2023-06-20T16:3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05A43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A495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FACD4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250A52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EC8D3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2EF4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B85A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EEFD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13E4E0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10" w15:restartNumberingAfterBreak="0">
    <w:nsid w:val="397B6212"/>
    <w:multiLevelType w:val="hybridMultilevel"/>
    <w:tmpl w:val="15D872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9974327"/>
    <w:multiLevelType w:val="hybridMultilevel"/>
    <w:tmpl w:val="E496E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BC123C"/>
    <w:multiLevelType w:val="hybridMultilevel"/>
    <w:tmpl w:val="98FEE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F73022"/>
    <w:multiLevelType w:val="hybridMultilevel"/>
    <w:tmpl w:val="A454B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913C88"/>
    <w:multiLevelType w:val="hybridMultilevel"/>
    <w:tmpl w:val="15966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1"/>
  </w:num>
  <w:num w:numId="13">
    <w:abstractNumId w:val="13"/>
  </w:num>
  <w:num w:numId="14">
    <w:abstractNumId w:val="1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za1NDIztDQxsDBW0lEKTi0uzszPAykwqgUAJD1hZiwAAAA="/>
  </w:docVars>
  <w:rsids>
    <w:rsidRoot w:val="0098068A"/>
    <w:rsid w:val="00021360"/>
    <w:rsid w:val="00023221"/>
    <w:rsid w:val="00024059"/>
    <w:rsid w:val="0003387E"/>
    <w:rsid w:val="00062B7F"/>
    <w:rsid w:val="000C6CFF"/>
    <w:rsid w:val="0010156B"/>
    <w:rsid w:val="0010293B"/>
    <w:rsid w:val="00116EC2"/>
    <w:rsid w:val="00155222"/>
    <w:rsid w:val="001D5F86"/>
    <w:rsid w:val="001E621F"/>
    <w:rsid w:val="00245349"/>
    <w:rsid w:val="002804DC"/>
    <w:rsid w:val="00280743"/>
    <w:rsid w:val="002A5B0F"/>
    <w:rsid w:val="003140F2"/>
    <w:rsid w:val="0032253E"/>
    <w:rsid w:val="003528AC"/>
    <w:rsid w:val="003A67F0"/>
    <w:rsid w:val="003D2084"/>
    <w:rsid w:val="003E54F0"/>
    <w:rsid w:val="003F207A"/>
    <w:rsid w:val="00402019"/>
    <w:rsid w:val="0041233A"/>
    <w:rsid w:val="00417E62"/>
    <w:rsid w:val="00482E17"/>
    <w:rsid w:val="00490D34"/>
    <w:rsid w:val="004A6050"/>
    <w:rsid w:val="004B68FF"/>
    <w:rsid w:val="004B7553"/>
    <w:rsid w:val="0052159B"/>
    <w:rsid w:val="00540FD5"/>
    <w:rsid w:val="00545079"/>
    <w:rsid w:val="00554FC6"/>
    <w:rsid w:val="005624D2"/>
    <w:rsid w:val="00572335"/>
    <w:rsid w:val="00573EDF"/>
    <w:rsid w:val="0057569A"/>
    <w:rsid w:val="00580DD3"/>
    <w:rsid w:val="00594BEA"/>
    <w:rsid w:val="00615E8C"/>
    <w:rsid w:val="00624634"/>
    <w:rsid w:val="00631A07"/>
    <w:rsid w:val="00646F28"/>
    <w:rsid w:val="00653388"/>
    <w:rsid w:val="007003C8"/>
    <w:rsid w:val="00714588"/>
    <w:rsid w:val="00717DCB"/>
    <w:rsid w:val="00785D57"/>
    <w:rsid w:val="007E269B"/>
    <w:rsid w:val="00847694"/>
    <w:rsid w:val="00872028"/>
    <w:rsid w:val="00875C1B"/>
    <w:rsid w:val="008769C4"/>
    <w:rsid w:val="008F3025"/>
    <w:rsid w:val="009279FC"/>
    <w:rsid w:val="00932A76"/>
    <w:rsid w:val="009357D9"/>
    <w:rsid w:val="00943875"/>
    <w:rsid w:val="0095728C"/>
    <w:rsid w:val="009714DE"/>
    <w:rsid w:val="0098068A"/>
    <w:rsid w:val="009909B2"/>
    <w:rsid w:val="00992AA7"/>
    <w:rsid w:val="009A0AA2"/>
    <w:rsid w:val="00A21A26"/>
    <w:rsid w:val="00A50B75"/>
    <w:rsid w:val="00A82DFF"/>
    <w:rsid w:val="00A93096"/>
    <w:rsid w:val="00AA2401"/>
    <w:rsid w:val="00AC2829"/>
    <w:rsid w:val="00AD465F"/>
    <w:rsid w:val="00AF71C3"/>
    <w:rsid w:val="00B066FB"/>
    <w:rsid w:val="00B15A69"/>
    <w:rsid w:val="00B406C6"/>
    <w:rsid w:val="00BB197D"/>
    <w:rsid w:val="00BE51B9"/>
    <w:rsid w:val="00C00D54"/>
    <w:rsid w:val="00C0682A"/>
    <w:rsid w:val="00C23AEF"/>
    <w:rsid w:val="00C3154C"/>
    <w:rsid w:val="00C32CF0"/>
    <w:rsid w:val="00C71FAC"/>
    <w:rsid w:val="00C852FD"/>
    <w:rsid w:val="00CA1731"/>
    <w:rsid w:val="00CD0CC7"/>
    <w:rsid w:val="00D24A24"/>
    <w:rsid w:val="00D33AC7"/>
    <w:rsid w:val="00D85001"/>
    <w:rsid w:val="00D94CA8"/>
    <w:rsid w:val="00ED07A4"/>
    <w:rsid w:val="00EF0842"/>
    <w:rsid w:val="00F057FF"/>
    <w:rsid w:val="00F1661E"/>
    <w:rsid w:val="00F24BBC"/>
    <w:rsid w:val="00F24EB3"/>
    <w:rsid w:val="00F635F4"/>
    <w:rsid w:val="00FB378F"/>
    <w:rsid w:val="00FC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34A66"/>
  <w15:chartTrackingRefBased/>
  <w15:docId w15:val="{D8549BDD-6C36-4865-8D0B-D7218BB07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068A"/>
  </w:style>
  <w:style w:type="paragraph" w:styleId="Heading1">
    <w:name w:val="heading 1"/>
    <w:basedOn w:val="Normal"/>
    <w:next w:val="Normal"/>
    <w:link w:val="Heading1Char"/>
    <w:uiPriority w:val="9"/>
    <w:qFormat/>
    <w:rsid w:val="009806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6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06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068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Number">
    <w:name w:val="List Number"/>
    <w:basedOn w:val="Normal"/>
    <w:uiPriority w:val="99"/>
    <w:unhideWhenUsed/>
    <w:rsid w:val="0098068A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98068A"/>
    <w:pPr>
      <w:numPr>
        <w:numId w:val="7"/>
      </w:numPr>
      <w:contextualSpacing/>
    </w:pPr>
  </w:style>
  <w:style w:type="paragraph" w:styleId="ListBullet">
    <w:name w:val="List Bullet"/>
    <w:basedOn w:val="Normal"/>
    <w:uiPriority w:val="99"/>
    <w:unhideWhenUsed/>
    <w:rsid w:val="0098068A"/>
    <w:pPr>
      <w:contextualSpacing/>
    </w:pPr>
  </w:style>
  <w:style w:type="paragraph" w:styleId="ListBullet2">
    <w:name w:val="List Bullet 2"/>
    <w:basedOn w:val="Normal"/>
    <w:uiPriority w:val="99"/>
    <w:unhideWhenUsed/>
    <w:rsid w:val="0098068A"/>
    <w:pPr>
      <w:numPr>
        <w:numId w:val="2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9357D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0293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29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293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909B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476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24E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4E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4E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E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EB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12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College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buckle, Nathanael L.</dc:creator>
  <cp:keywords/>
  <dc:description/>
  <cp:lastModifiedBy>Livengood, Matthew</cp:lastModifiedBy>
  <cp:revision>6</cp:revision>
  <cp:lastPrinted>2019-01-17T19:14:00Z</cp:lastPrinted>
  <dcterms:created xsi:type="dcterms:W3CDTF">2023-06-26T08:20:00Z</dcterms:created>
  <dcterms:modified xsi:type="dcterms:W3CDTF">2023-07-07T16:11:00Z</dcterms:modified>
</cp:coreProperties>
</file>